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3.1, effective as of June 1, 2026</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Developer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r>
        <w:t xml:space="preserve"> </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rPr>
          <w:b/>
        </w:rPr>
        <w:t xml:space="preserve">XML/JSON Code</w:t>
      </w:r>
      <w:r>
        <w:t xml:space="preserve">").</w:t>
      </w:r>
    </w:p>
    <w:p>
      <w:pPr>
        <w:pStyle w:val="BodyText"/>
      </w:pPr>
      <w:r>
        <w:t xml:space="preserve">Capitalized words used but not defined in this Agreement shall have the meanings assigned to them in the JetBrains Marketplace Agreement available at:</w:t>
      </w:r>
      <w:r>
        <w:t xml:space="preserve"> </w:t>
      </w:r>
      <w:hyperlink r:id="rId28">
        <w:r>
          <w:rPr>
            <w:rStyle w:val="Hyperlink"/>
          </w:rPr>
          <w:t xml:space="preserve">https://www.jetbrains.com/legal/docs/plugins\_site/plugin\_marketplace/</w:t>
        </w:r>
      </w:hyperlink>
      <w:r>
        <w:t xml:space="preserve">.</w:t>
      </w:r>
    </w:p>
    <w:p>
      <w:pPr>
        <w:pStyle w:val="Heading2"/>
      </w:pPr>
      <w:bookmarkStart w:id="29" w:name="uploading-plugins"/>
      <w:bookmarkEnd w:id="29"/>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 out from JetBrains Community Support Programs as described at</w:t>
      </w:r>
      <w:r>
        <w:t xml:space="preserve"> </w:t>
      </w:r>
      <w:hyperlink r:id="rId30">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 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 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1" w:name="sale-of-plugins"/>
      <w:bookmarkEnd w:id="31"/>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2" w:name="your-remuneration-for-paid-plugins"/>
      <w:bookmarkEnd w:id="32"/>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3" w:name="taxes"/>
      <w:bookmarkEnd w:id="33"/>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4" w:name="self-billing-agreement"/>
      <w:bookmarkEnd w:id="34"/>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CAAElEQVR4XuzdBVxUWcMG8A0Du1vX7lxj1+5OFAsbUFEEBEkFFbu7ERULWxTFLsRCCRFBTBDpboYYnu/MHaR033ff+txxn//+/C1z77n33Jm5c+5zz60fQEREREQq5YfCA4iIiIjor40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" id="0" name="Picture"/>
                    <pic:cNvPicPr>
                      <a:picLocks noChangeArrowheads="1" noChangeAspect="1"/>
                    </pic:cNvPicPr>
                  </pic:nvPicPr>
                  <pic:blipFill>
                    <a:blip r:embed="rId35"/>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6" w:name="plugin-information-and-compliance"/>
      <w:bookmarkEnd w:id="36"/>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7">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8">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9" w:name="license-to-jetbrains"/>
      <w:bookmarkEnd w:id="39"/>
      <w:r>
        <w:t xml:space="preserve">9. License to JetBrains</w:t>
      </w:r>
    </w:p>
    <w:p>
      <w:pPr>
        <w:pStyle w:val="FirstParagraph"/>
      </w:pPr>
      <w:r>
        <w:t xml:space="preserve">9.1. By making Your Plugin(s) available on JetBrains Marketplace in accordance with this Agreement, You grant JetBrains the license and authorize JetBrains:</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 out (if opt-out is available), to market and make available, and to use in any way necessary to market and make available, Your Plugin(s) and Plugin Information via JetBrains Resellers and/or any other additional distribution channels, interfaces and/or technologie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 out (if opt-out is available), to charge any JetBrains Resellers for Your Paid Plugin(s) and/or Follow-on Sales made available to the Reseller;</w:t>
      </w:r>
    </w:p>
    <w:p>
      <w:pPr>
        <w:pStyle w:val="BodyText"/>
      </w:pPr>
      <w:r>
        <w:t xml:space="preserve">(f) to use Your Plugin(s) and Plugin Information in any way, including reproducing and using excerpts of Your Plugin(s) and Plugin Information in any format. Your Plugin(s) and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h) to inspect, analyze, scan, test, and decompile Your Plugin(s), either on our own or with the involvement of third-party security providers, including through the use of automated tools, solely for purposes of ensuring the security and integrity of JetBrains Marketplace, JetBrains Products, JetBrains systems and infrastructure, and the safety of Сustomers and/or other developers, as well as compliance with applicable law, this Agreement, the JetBrains Marketplace Content Moderation Policy, and the JetBrains Marketplace Approval Guidelines, both prior to being made publicly available on JetBrains Marketplace and at any time thereafter. For the sake of clarity, access to information obtained as a result of such actions shall be restricted to authorized security, legal, and compliance personnel of JetBrains and to third-party security providers that are subject to confidentiality obligations with JetBrains; such actions shall be logged by JetBrains and segregated from product teams and research and development teams of JetBrains; and the results thereof shall not be used for competitive product development.</w:t>
      </w:r>
    </w:p>
    <w:p>
      <w:pPr>
        <w:pStyle w:val="BodyText"/>
      </w:pPr>
      <w:r>
        <w:t xml:space="preserve">(i) to issue certificates of completion for the Educational Courses to Your end users and to include Your name on such certificates and related course materials.</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 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 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40" w:name="licensing-to-customers"/>
      <w:bookmarkEnd w:id="40"/>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1" w:name="updates"/>
      <w:bookmarkEnd w:id="41"/>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2" w:name="technical-support"/>
      <w:bookmarkEnd w:id="42"/>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3" w:name="jetbrains-content"/>
      <w:bookmarkEnd w:id="43"/>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4" w:name="reviews-and-comments"/>
      <w:bookmarkEnd w:id="44"/>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8">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5" w:name="control-over-jetbrains-marketplace"/>
      <w:bookmarkEnd w:id="45"/>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6" w:name="personal-data"/>
      <w:bookmarkEnd w:id="46"/>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7">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8">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8">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9" w:name="internal-complaint-handling-system"/>
      <w:bookmarkEnd w:id="49"/>
      <w:r>
        <w:t xml:space="preserve">17. Internal Complaint-Handling System</w:t>
      </w:r>
    </w:p>
    <w:p>
      <w:pPr>
        <w:pStyle w:val="FirstParagraph"/>
      </w:pPr>
      <w:r>
        <w:t xml:space="preserve">17.1. Any complaints shall be sent to the email address</w:t>
      </w:r>
      <w:r>
        <w:t xml:space="preserve"> </w:t>
      </w:r>
      <w:hyperlink r:id="rId50">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8">
        <w:r>
          <w:rPr>
            <w:rStyle w:val="Hyperlink"/>
          </w:rPr>
          <w:t xml:space="preserve">https://www.jetbrains.com/legal/docs/terms/marketplace-content-moderation/</w:t>
        </w:r>
      </w:hyperlink>
      <w:r>
        <w:t xml:space="preserve">.</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1">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2">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3" w:name="term-and-termination"/>
      <w:bookmarkEnd w:id="53"/>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4" w:name="representations-and-warranties"/>
      <w:bookmarkEnd w:id="54"/>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3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5" w:name="indemnity"/>
      <w:bookmarkEnd w:id="55"/>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6" w:name="confidential-information"/>
      <w:bookmarkEnd w:id="56"/>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7" w:name="jetbrains-trademarks"/>
      <w:bookmarkEnd w:id="57"/>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8">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9" w:name="limitation-of-liability"/>
      <w:bookmarkEnd w:id="59"/>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60" w:name="marketing"/>
      <w:bookmarkEnd w:id="60"/>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1" w:name="agreement-changes"/>
      <w:bookmarkEnd w:id="61"/>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2" w:name="dispute-resolution-governing-law"/>
      <w:bookmarkEnd w:id="62"/>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3">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4">
        <w:r>
          <w:rPr>
            <w:rStyle w:val="Hyperlink"/>
          </w:rPr>
          <w:t xml:space="preserve">https://ec.europa.eu/consumers/odr</w:t>
        </w:r>
      </w:hyperlink>
      <w:r>
        <w:t xml:space="preserve">).</w:t>
      </w:r>
    </w:p>
    <w:p>
      <w:pPr>
        <w:pStyle w:val="Heading2"/>
      </w:pPr>
      <w:bookmarkStart w:id="65" w:name="general"/>
      <w:bookmarkEnd w:id="65"/>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50">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6">
        <w:r>
          <w:rPr>
            <w:rStyle w:val="Hyperlink"/>
          </w:rPr>
          <w:t xml:space="preserve">legal@jetbrains.com</w:t>
        </w:r>
      </w:hyperlink>
    </w:p>
    <w:p>
      <w:pPr>
        <w:pStyle w:val="Heading2"/>
      </w:pPr>
      <w:bookmarkStart w:id="67" w:name="appendix-1"/>
      <w:bookmarkEnd w:id="67"/>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8" w:name="standard-eula"/>
      <w:bookmarkEnd w:id="68"/>
      <w:r>
        <w:t xml:space="preserve">Standard EULA</w:t>
      </w:r>
    </w:p>
    <w:p>
      <w:pPr>
        <w:pStyle w:val="FirstParagraph"/>
      </w:pPr>
      <w:r>
        <w:rPr>
          <w:b/>
        </w:rPr>
        <w:t xml:space="preserve">This Standard EULA is concluded between You and the Developer with respect to the Plugin.</w:t>
      </w:r>
    </w:p>
    <w:p>
      <w:pPr>
        <w:pStyle w:val="Heading2"/>
      </w:pPr>
      <w:bookmarkStart w:id="69" w:name="definitions-1"/>
      <w:bookmarkEnd w:id="69"/>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70">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1" w:name="grant-of-license"/>
      <w:bookmarkEnd w:id="71"/>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2" w:name="subscription"/>
      <w:bookmarkEnd w:id="72"/>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3" w:name="intellectual-property"/>
      <w:bookmarkEnd w:id="73"/>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4" w:name="disclaimer-of-warranty"/>
      <w:bookmarkEnd w:id="74"/>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5" w:name="limitation-of-liability-1"/>
      <w:bookmarkEnd w:id="75"/>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f8e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25" Target="https://account.jetbrains.com/login" TargetMode="External" /><Relationship Type="http://schemas.openxmlformats.org/officeDocument/2006/relationships/hyperlink" Id="rId64"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7" Target="https://jetbrains.com/company/privacy.html" TargetMode="External" /><Relationship Type="http://schemas.openxmlformats.org/officeDocument/2006/relationships/hyperlink" Id="rId52"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7" Target="https://plugins.jetbrains.com/legal/approval-guidelines" TargetMode="External" /><Relationship Type="http://schemas.openxmlformats.org/officeDocument/2006/relationships/hyperlink" Id="rId70" Target="https://sales.jetbrains.com/hc/en-gb" TargetMode="External" /><Relationship Type="http://schemas.openxmlformats.org/officeDocument/2006/relationships/hyperlink" Id="rId63" Target="https://www.coi.cz/" TargetMode="External" /><Relationship Type="http://schemas.openxmlformats.org/officeDocument/2006/relationships/hyperlink" Id="rId30" Target="https://www.jetbrains.com/community/user-groups/" TargetMode="External" /><Relationship Type="http://schemas.openxmlformats.org/officeDocument/2006/relationships/hyperlink" Id="rId58" Target="https://www.jetbrains.com/company/brand/" TargetMode="External" /><Relationship Type="http://schemas.openxmlformats.org/officeDocument/2006/relationships/hyperlink" Id="rId28" Target="https://www.jetbrains.com/legal/docs/plugins\_site/plugin\_marketplace/" TargetMode="External" /><Relationship Type="http://schemas.openxmlformats.org/officeDocument/2006/relationships/hyperlink" Id="rId38" Target="https://www.jetbrains.com/legal/docs/terms/marketplace-content-moderation/" TargetMode="External" /><Relationship Type="http://schemas.openxmlformats.org/officeDocument/2006/relationships/hyperlink" Id="rId48" Target="https://www.jetbrains.com/legal/privacy/third-parties.html" TargetMode="External" /><Relationship Type="http://schemas.openxmlformats.org/officeDocument/2006/relationships/hyperlink" Id="rId51" Target="https://www.themii.ie/" TargetMode="External" /><Relationship Type="http://schemas.openxmlformats.org/officeDocument/2006/relationships/hyperlink" Id="rId66" Target="mailto:legal@jetbrains.com" TargetMode="External" /><Relationship Type="http://schemas.openxmlformats.org/officeDocument/2006/relationships/hyperlink" Id="rId50"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4"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7" Target="https://jetbrains.com/company/privacy.html" TargetMode="External" /><Relationship Type="http://schemas.openxmlformats.org/officeDocument/2006/relationships/hyperlink" Id="rId52"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7" Target="https://plugins.jetbrains.com/legal/approval-guidelines" TargetMode="External" /><Relationship Type="http://schemas.openxmlformats.org/officeDocument/2006/relationships/hyperlink" Id="rId70" Target="https://sales.jetbrains.com/hc/en-gb" TargetMode="External" /><Relationship Type="http://schemas.openxmlformats.org/officeDocument/2006/relationships/hyperlink" Id="rId63" Target="https://www.coi.cz/" TargetMode="External" /><Relationship Type="http://schemas.openxmlformats.org/officeDocument/2006/relationships/hyperlink" Id="rId30" Target="https://www.jetbrains.com/community/user-groups/" TargetMode="External" /><Relationship Type="http://schemas.openxmlformats.org/officeDocument/2006/relationships/hyperlink" Id="rId58" Target="https://www.jetbrains.com/company/brand/" TargetMode="External" /><Relationship Type="http://schemas.openxmlformats.org/officeDocument/2006/relationships/hyperlink" Id="rId28" Target="https://www.jetbrains.com/legal/docs/plugins\_site/plugin\_marketplace/" TargetMode="External" /><Relationship Type="http://schemas.openxmlformats.org/officeDocument/2006/relationships/hyperlink" Id="rId38" Target="https://www.jetbrains.com/legal/docs/terms/marketplace-content-moderation/" TargetMode="External" /><Relationship Type="http://schemas.openxmlformats.org/officeDocument/2006/relationships/hyperlink" Id="rId48" Target="https://www.jetbrains.com/legal/privacy/third-parties.html" TargetMode="External" /><Relationship Type="http://schemas.openxmlformats.org/officeDocument/2006/relationships/hyperlink" Id="rId51" Target="https://www.themii.ie/" TargetMode="External" /><Relationship Type="http://schemas.openxmlformats.org/officeDocument/2006/relationships/hyperlink" Id="rId66" Target="mailto:legal@jetbrains.com" TargetMode="External" /><Relationship Type="http://schemas.openxmlformats.org/officeDocument/2006/relationships/hyperlink" Id="rId50"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01T12:15:32Z</dcterms:created>
  <dcterms:modified xsi:type="dcterms:W3CDTF">2026-06-01T12:15:32Z</dcterms:modified>
</cp:coreProperties>
</file>